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Nurse</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0" w:name="Xf07ee275e9b0e11ade2cb47c4a7187521bc044b"/>
    <w:p>
      <w:pPr>
        <w:pStyle w:val="Heading1"/>
      </w:pPr>
      <w:r>
        <w:t xml:space="preserve">Cover Letter for Nurse Position in South Africa Johannesburg</w:t>
      </w:r>
    </w:p>
    <w:p>
      <w:pPr>
        <w:pStyle w:val="FirstParagraph"/>
      </w:pPr>
      <w:r>
        <w:rPr>
          <w:bCs/>
          <w:b/>
        </w:rPr>
        <w:t xml:space="preserve">[Your Name]</w:t>
      </w:r>
      <w:r>
        <w:br/>
      </w:r>
      <w:r>
        <w:t xml:space="preserve">[Your Address]</w:t>
      </w:r>
      <w:r>
        <w:br/>
      </w:r>
      <w:r>
        <w:t xml:space="preserve">[City, Province, Postal Code]</w:t>
      </w:r>
      <w:r>
        <w:br/>
      </w:r>
      <w:r>
        <w:t xml:space="preserve">[Email Address]</w:t>
      </w:r>
      <w:r>
        <w:br/>
      </w:r>
      <w:r>
        <w:t xml:space="preserve">[Phone Number]</w:t>
      </w:r>
      <w:r>
        <w:br/>
      </w:r>
      <w:r>
        <w:t xml:space="preserve">[Date]</w:t>
      </w:r>
    </w:p>
    <w:p>
      <w:pPr>
        <w:pStyle w:val="BodyText"/>
      </w:pPr>
      <w:r>
        <w:rPr>
          <w:bCs/>
          <w:b/>
        </w:rPr>
        <w:t xml:space="preserve">To the Hiring Manager,</w:t>
      </w:r>
    </w:p>
    <w:p>
      <w:pPr>
        <w:pStyle w:val="BodyText"/>
      </w:pPr>
      <w:r>
        <w:t xml:space="preserve">I am writing to express my interest in the Nurse position at your esteemed institution in South Africa Johannesburg. As a dedicated and compassionate healthcare professional with over [X years] of experience in nursing, I am eager to contribute my skills, knowledge, and passion for patient care to a dynamic healthcare environment that aligns with the unique challenges and opportunities of Johannesburg. My commitment to excellence, cultural sensitivity, and hands-on approach to patient-centered care make me an ideal candidate for this role.</w:t>
      </w:r>
    </w:p>
    <w:p>
      <w:pPr>
        <w:pStyle w:val="BodyText"/>
      </w:pPr>
      <w:r>
        <w:t xml:space="preserve">South Africa Johannesburg is a vibrant city known for its diverse population, bustling urban life, and critical healthcare needs. As a nurse with experience in both public and private healthcare settings across various regions, I have developed a deep understanding of the importance of adaptability, resilience, and empathy in addressing the multifaceted demands of healthcare delivery. My career has been driven by a desire to serve communities with integrity and compassion, particularly in areas where access to quality care is limited. Johannesburg’s growing population and complex healthcare landscape present an exciting opportunity to apply my expertise while contributing to meaningful change.</w:t>
      </w:r>
    </w:p>
    <w:p>
      <w:pPr>
        <w:pStyle w:val="BodyText"/>
      </w:pPr>
      <w:r>
        <w:t xml:space="preserve">Throughout my nursing career, I have focused on delivering high-quality care that prioritizes the physical, emotional, and social well-being of patients. My experience spans [mention specific areas such as emergency care, critical care, community health, or pediatrics], where I have honed my ability to assess patient needs promptly, collaborate effectively with multidisciplinary teams, and provide education that empowers individuals to manage their health. For instance, in my previous role at [Previous Healthcare Institution], I implemented a patient education program that reduced readmission rates by [X%] and improved overall patient satisfaction scores. This experience reinforced my belief that proactive care and communication are essential in fostering positive outcomes.</w:t>
      </w:r>
    </w:p>
    <w:p>
      <w:pPr>
        <w:pStyle w:val="BodyText"/>
      </w:pPr>
      <w:r>
        <w:t xml:space="preserve">What sets me apart as a nurse is my ability to thrive in fast-paced, high-pressure environments while maintaining a calm and composed demeanor. In Johannesburg, where healthcare systems often face resource constraints and high patient volumes, I have developed strategies to optimize efficiency without compromising quality. Whether it is triaging patients in an emergency department or coordinating care for chronic illness management, I approach each challenge with a solution-oriented mindset. My strong organizational skills and attention to detail ensure that every task is executed with precision, from administering medications to maintaining accurate patient records.</w:t>
      </w:r>
    </w:p>
    <w:p>
      <w:pPr>
        <w:pStyle w:val="BodyText"/>
      </w:pPr>
      <w:r>
        <w:t xml:space="preserve">South Africa Johannesburg’s healthcare sector is at the forefront of addressing critical public health issues such as HIV/AIDS, tuberculosis, and non-communicable diseases. I have actively engaged in initiatives aimed at improving access to care for underserved communities, including mobile clinics and health awareness campaigns. For example, during my time with [Previous Organization], I volunteered with a community-based program that provided free screenings and vaccinations to low-income families in informal settlements. This work not only deepened my understanding of the socioeconomic factors influencing health but also strengthened my ability to connect with patients from diverse cultural backgrounds.</w:t>
      </w:r>
    </w:p>
    <w:p>
      <w:pPr>
        <w:pStyle w:val="BodyText"/>
      </w:pPr>
      <w:r>
        <w:t xml:space="preserve">As a nurse, I recognize the importance of continuous learning and professional growth. I am committed to staying current with advancements in medical science, evidence-based practices, and healthcare technologies. My certification in [relevant certifications such as Advanced Cardiac Life Support (ACLS), Basic Life Support (BLS), or specialized nursing training] reflects my dedication to maintaining the highest standards of care. Additionally, I have participated in workshops on cultural competence and trauma-informed care, which are vital for addressing the unique needs of Johannesburg’s diverse population.</w:t>
      </w:r>
    </w:p>
    <w:p>
      <w:pPr>
        <w:pStyle w:val="BodyText"/>
      </w:pPr>
      <w:r>
        <w:t xml:space="preserve">Johannesburg’s healthcare environment is as challenging as it is rewarding. The city’s mix of urban and rural settings, coupled with its role as a regional medical hub, requires nurses who can navigate complex systems while fostering trust within communities. I am particularly drawn to your institution’s mission of [mention specific mission or values from the job posting, if available], as it aligns closely with my own professional ethos. I am confident that my skills in [specific skills such as patient advocacy, leadership, or crisis management] will enable me to make a valuable contribution to your team.</w:t>
      </w:r>
    </w:p>
    <w:p>
      <w:pPr>
        <w:pStyle w:val="BodyText"/>
      </w:pPr>
      <w:r>
        <w:t xml:space="preserve">In addition to my clinical expertise, I bring a strong work ethic and a collaborative spirit. I thrive in environments where teamwork is prioritized, and I am always eager to support colleagues through mentorship and shared knowledge. My ability to communicate effectively with patients, families, and healthcare professionals ensures that care is delivered seamlessly across all settings. In Johannesburg’s fast-paced healthcare landscape, this collaborative approach is essential for delivering holistic care that meets the needs of every individual.</w:t>
      </w:r>
    </w:p>
    <w:p>
      <w:pPr>
        <w:pStyle w:val="BodyText"/>
      </w:pPr>
      <w:r>
        <w:t xml:space="preserve">I am particularly excited about the opportunity to work in South Africa Johannesburg because of its potential to drive innovation and impact in public health. The city’s commitment to addressing healthcare disparities and advancing medical research creates a unique platform for nurses to lead change. I am eager to contribute my experience, energy, and dedication to your organization while growing professionally in a setting that values excellence and community well-being.</w:t>
      </w:r>
    </w:p>
    <w:p>
      <w:pPr>
        <w:pStyle w:val="BodyText"/>
      </w:pPr>
      <w:r>
        <w:t xml:space="preserve">Thank you for considering my application. I would welcome the opportunity to discuss how my background, skills, and passion for nursing align with the needs of your institution. Please feel free to contact me at [Your Phone Number] or [Your Email Address] at your earliest convenience. I look forward to the possibility of contributing to the vital work being done in South Africa Johannesburg.</w:t>
      </w:r>
    </w:p>
    <w:p>
      <w:pPr>
        <w:pStyle w:val="BodyText"/>
      </w:pPr>
      <w:r>
        <w:t xml:space="preserve">Sincerely,</w:t>
      </w:r>
      <w:r>
        <w:br/>
      </w: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Nurse in South Africa Johannesburg</dc:title>
  <dc:creator/>
  <cp:keywords/>
  <dcterms:created xsi:type="dcterms:W3CDTF">2026-07-24T21:00:40Z</dcterms:created>
  <dcterms:modified xsi:type="dcterms:W3CDTF">2026-07-24T21:00:40Z</dcterms:modified>
</cp:coreProperties>
</file>

<file path=docProps/custom.xml><?xml version="1.0" encoding="utf-8"?>
<Properties xmlns="http://schemas.openxmlformats.org/officeDocument/2006/custom-properties" xmlns:vt="http://schemas.openxmlformats.org/officeDocument/2006/docPropsVTypes"/>
</file>